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A8393A" w:rsidRDefault="003D406F" w:rsidP="00A8393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</w:p>
    <w:p w:rsidR="00885F08" w:rsidRDefault="00A8393A" w:rsidP="007A7B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331A4">
        <w:rPr>
          <w:rFonts w:ascii="Times New Roman" w:hAnsi="Times New Roman" w:cs="Times New Roman"/>
          <w:sz w:val="24"/>
          <w:szCs w:val="24"/>
        </w:rPr>
        <w:t>The be</w:t>
      </w:r>
      <w:r w:rsidR="002907F6">
        <w:rPr>
          <w:rFonts w:ascii="Times New Roman" w:hAnsi="Times New Roman" w:cs="Times New Roman"/>
          <w:sz w:val="24"/>
          <w:szCs w:val="24"/>
        </w:rPr>
        <w:t>lief that the Christianity</w:t>
      </w:r>
      <w:r w:rsidR="00DC6B64">
        <w:rPr>
          <w:rFonts w:ascii="Times New Roman" w:hAnsi="Times New Roman" w:cs="Times New Roman"/>
          <w:sz w:val="24"/>
          <w:szCs w:val="24"/>
        </w:rPr>
        <w:t xml:space="preserve"> is a source of healing for the lost and broken. </w:t>
      </w:r>
      <w:r w:rsidR="00FD0CF7">
        <w:rPr>
          <w:rFonts w:ascii="Times New Roman" w:hAnsi="Times New Roman" w:cs="Times New Roman"/>
          <w:sz w:val="24"/>
          <w:szCs w:val="24"/>
        </w:rPr>
        <w:t xml:space="preserve">It is important to understand </w:t>
      </w:r>
      <w:r w:rsidR="003F7581">
        <w:rPr>
          <w:rFonts w:ascii="Times New Roman" w:hAnsi="Times New Roman" w:cs="Times New Roman"/>
          <w:sz w:val="24"/>
          <w:szCs w:val="24"/>
        </w:rPr>
        <w:t>that Christianity ha</w:t>
      </w:r>
      <w:r w:rsidR="00BE6CD1">
        <w:rPr>
          <w:rFonts w:ascii="Times New Roman" w:hAnsi="Times New Roman" w:cs="Times New Roman"/>
          <w:sz w:val="24"/>
          <w:szCs w:val="24"/>
        </w:rPr>
        <w:t xml:space="preserve">s its roots in the understanding </w:t>
      </w:r>
      <w:r w:rsidR="0015047E">
        <w:rPr>
          <w:rFonts w:ascii="Times New Roman" w:hAnsi="Times New Roman" w:cs="Times New Roman"/>
          <w:sz w:val="24"/>
          <w:szCs w:val="24"/>
        </w:rPr>
        <w:t>that Jesus is the lord and healer of the faith and humanity.</w:t>
      </w:r>
      <w:r w:rsidR="00581851">
        <w:rPr>
          <w:rFonts w:ascii="Times New Roman" w:hAnsi="Times New Roman" w:cs="Times New Roman"/>
          <w:sz w:val="24"/>
          <w:szCs w:val="24"/>
        </w:rPr>
        <w:t xml:space="preserve"> It is </w:t>
      </w:r>
      <w:r w:rsidR="00D975C3">
        <w:rPr>
          <w:rFonts w:ascii="Times New Roman" w:hAnsi="Times New Roman" w:cs="Times New Roman"/>
          <w:sz w:val="24"/>
          <w:szCs w:val="24"/>
        </w:rPr>
        <w:t>also</w:t>
      </w:r>
      <w:r w:rsidR="00581851">
        <w:rPr>
          <w:rFonts w:ascii="Times New Roman" w:hAnsi="Times New Roman" w:cs="Times New Roman"/>
          <w:sz w:val="24"/>
          <w:szCs w:val="24"/>
        </w:rPr>
        <w:t xml:space="preserve"> important </w:t>
      </w:r>
      <w:r w:rsidR="007A7B9E">
        <w:rPr>
          <w:rFonts w:ascii="Times New Roman" w:hAnsi="Times New Roman" w:cs="Times New Roman"/>
          <w:sz w:val="24"/>
          <w:szCs w:val="24"/>
        </w:rPr>
        <w:t xml:space="preserve">to understand that the very essence </w:t>
      </w:r>
      <w:r w:rsidR="00A54F64">
        <w:rPr>
          <w:rFonts w:ascii="Times New Roman" w:hAnsi="Times New Roman" w:cs="Times New Roman"/>
          <w:sz w:val="24"/>
          <w:szCs w:val="24"/>
        </w:rPr>
        <w:t>of Christianity is its faith in the Jesus as being the supreme G</w:t>
      </w:r>
      <w:r w:rsidR="00645A9F">
        <w:rPr>
          <w:rFonts w:ascii="Times New Roman" w:hAnsi="Times New Roman" w:cs="Times New Roman"/>
          <w:sz w:val="24"/>
          <w:szCs w:val="24"/>
        </w:rPr>
        <w:t>od and most favored son</w:t>
      </w:r>
      <w:r w:rsidR="00FF4334">
        <w:rPr>
          <w:rFonts w:ascii="Times New Roman" w:hAnsi="Times New Roman" w:cs="Times New Roman"/>
          <w:sz w:val="24"/>
          <w:szCs w:val="24"/>
        </w:rPr>
        <w:t xml:space="preserve"> of God. </w:t>
      </w:r>
      <w:r w:rsidR="009035E6">
        <w:rPr>
          <w:rFonts w:ascii="Times New Roman" w:hAnsi="Times New Roman" w:cs="Times New Roman"/>
          <w:sz w:val="24"/>
          <w:szCs w:val="24"/>
        </w:rPr>
        <w:t>In John 5:26,</w:t>
      </w:r>
      <w:r w:rsidR="00834202">
        <w:rPr>
          <w:rFonts w:ascii="Times New Roman" w:hAnsi="Times New Roman" w:cs="Times New Roman"/>
          <w:sz w:val="24"/>
          <w:szCs w:val="24"/>
        </w:rPr>
        <w:t xml:space="preserve"> it is stated that the Jesus has life in himself </w:t>
      </w:r>
      <w:r w:rsidR="00CC64E0">
        <w:rPr>
          <w:rFonts w:ascii="Times New Roman" w:hAnsi="Times New Roman" w:cs="Times New Roman"/>
          <w:sz w:val="24"/>
          <w:szCs w:val="24"/>
        </w:rPr>
        <w:t>just a</w:t>
      </w:r>
      <w:r w:rsidR="00DC02AE">
        <w:rPr>
          <w:rFonts w:ascii="Times New Roman" w:hAnsi="Times New Roman" w:cs="Times New Roman"/>
          <w:sz w:val="24"/>
          <w:szCs w:val="24"/>
        </w:rPr>
        <w:t>s father has a life in himself. This shows how divine the connection of God is with the Jesus</w:t>
      </w:r>
      <w:r w:rsidR="003B2AA3">
        <w:rPr>
          <w:rFonts w:ascii="Times New Roman" w:hAnsi="Times New Roman" w:cs="Times New Roman"/>
          <w:sz w:val="24"/>
          <w:szCs w:val="24"/>
        </w:rPr>
        <w:t xml:space="preserve"> (Long)</w:t>
      </w:r>
      <w:r w:rsidR="00DC02AE">
        <w:rPr>
          <w:rFonts w:ascii="Times New Roman" w:hAnsi="Times New Roman" w:cs="Times New Roman"/>
          <w:sz w:val="24"/>
          <w:szCs w:val="24"/>
        </w:rPr>
        <w:t xml:space="preserve">. This is why the concept of divinity of Christ is important </w:t>
      </w:r>
      <w:r w:rsidR="00277807">
        <w:rPr>
          <w:rFonts w:ascii="Times New Roman" w:hAnsi="Times New Roman" w:cs="Times New Roman"/>
          <w:sz w:val="24"/>
          <w:szCs w:val="24"/>
        </w:rPr>
        <w:t xml:space="preserve">to the Christianity. It shows that God’s </w:t>
      </w:r>
      <w:r w:rsidR="00885F08">
        <w:rPr>
          <w:rFonts w:ascii="Times New Roman" w:hAnsi="Times New Roman" w:cs="Times New Roman"/>
          <w:sz w:val="24"/>
          <w:szCs w:val="24"/>
        </w:rPr>
        <w:t>will is implied through the teachings of Jesus. This connection of Jesus with the God makes Him even more import</w:t>
      </w:r>
      <w:r w:rsidR="00BC528D">
        <w:rPr>
          <w:rFonts w:ascii="Times New Roman" w:hAnsi="Times New Roman" w:cs="Times New Roman"/>
          <w:sz w:val="24"/>
          <w:szCs w:val="24"/>
        </w:rPr>
        <w:t xml:space="preserve">ant in the Christianity. This </w:t>
      </w:r>
      <w:r w:rsidR="004254FB">
        <w:rPr>
          <w:rFonts w:ascii="Times New Roman" w:hAnsi="Times New Roman" w:cs="Times New Roman"/>
          <w:sz w:val="24"/>
          <w:szCs w:val="24"/>
        </w:rPr>
        <w:t>church goers should understand that Jesus was not only a human being, but a complete manifestation of the God.</w:t>
      </w:r>
      <w:r w:rsidR="00F06016">
        <w:rPr>
          <w:rFonts w:ascii="Times New Roman" w:hAnsi="Times New Roman" w:cs="Times New Roman"/>
          <w:sz w:val="24"/>
          <w:szCs w:val="24"/>
        </w:rPr>
        <w:t xml:space="preserve"> The Christian teachings are meaningless if they are not connected with the teachings of the God.</w:t>
      </w:r>
      <w:r w:rsidR="0046701D">
        <w:rPr>
          <w:rFonts w:ascii="Times New Roman" w:hAnsi="Times New Roman" w:cs="Times New Roman"/>
          <w:sz w:val="24"/>
          <w:szCs w:val="24"/>
        </w:rPr>
        <w:t xml:space="preserve"> The Phillipians 2:5-11</w:t>
      </w:r>
      <w:r w:rsidR="00BD5B18">
        <w:rPr>
          <w:rFonts w:ascii="Times New Roman" w:hAnsi="Times New Roman" w:cs="Times New Roman"/>
          <w:sz w:val="24"/>
          <w:szCs w:val="24"/>
        </w:rPr>
        <w:t xml:space="preserve"> stated that </w:t>
      </w:r>
      <w:r w:rsidR="002D764C">
        <w:rPr>
          <w:rFonts w:ascii="Times New Roman" w:hAnsi="Times New Roman" w:cs="Times New Roman"/>
          <w:sz w:val="24"/>
          <w:szCs w:val="24"/>
        </w:rPr>
        <w:t xml:space="preserve">the connection of God with Jesus deosn’t rob Him of his exalted status, rather it adds to the bonding between the child and son and thus it </w:t>
      </w:r>
      <w:r w:rsidR="0006016F">
        <w:rPr>
          <w:rFonts w:ascii="Times New Roman" w:hAnsi="Times New Roman" w:cs="Times New Roman"/>
          <w:sz w:val="24"/>
          <w:szCs w:val="24"/>
        </w:rPr>
        <w:t>provides the hope and connection needed to heal the humanity by love of God or Jesus.</w:t>
      </w:r>
      <w:r w:rsidR="00A353B7">
        <w:rPr>
          <w:rFonts w:ascii="Times New Roman" w:hAnsi="Times New Roman" w:cs="Times New Roman"/>
          <w:sz w:val="24"/>
          <w:szCs w:val="24"/>
        </w:rPr>
        <w:t xml:space="preserve"> Thus the humanity provided him a life that was spent in healing and service of </w:t>
      </w:r>
      <w:r w:rsidR="0012106F">
        <w:rPr>
          <w:rFonts w:ascii="Times New Roman" w:hAnsi="Times New Roman" w:cs="Times New Roman"/>
          <w:sz w:val="24"/>
          <w:szCs w:val="24"/>
        </w:rPr>
        <w:t xml:space="preserve">others. In doing so, Jesus was so supreme in his care and sacrifice for humanity that he became </w:t>
      </w:r>
      <w:r w:rsidR="00D97FA7">
        <w:rPr>
          <w:rFonts w:ascii="Times New Roman" w:hAnsi="Times New Roman" w:cs="Times New Roman"/>
          <w:sz w:val="24"/>
          <w:szCs w:val="24"/>
        </w:rPr>
        <w:t>the ultimate hope for the sins of the humanity</w:t>
      </w:r>
      <w:r w:rsidR="003B2AA3">
        <w:rPr>
          <w:rFonts w:ascii="Times New Roman" w:hAnsi="Times New Roman" w:cs="Times New Roman"/>
          <w:sz w:val="24"/>
          <w:szCs w:val="24"/>
        </w:rPr>
        <w:t xml:space="preserve"> (Henry)</w:t>
      </w:r>
      <w:r w:rsidR="00D97FA7">
        <w:rPr>
          <w:rFonts w:ascii="Times New Roman" w:hAnsi="Times New Roman" w:cs="Times New Roman"/>
          <w:sz w:val="24"/>
          <w:szCs w:val="24"/>
        </w:rPr>
        <w:t xml:space="preserve">. His divine form made him a God and a source of connection with God in his ultimate </w:t>
      </w:r>
      <w:r w:rsidR="00AC6851">
        <w:rPr>
          <w:rFonts w:ascii="Times New Roman" w:hAnsi="Times New Roman" w:cs="Times New Roman"/>
          <w:sz w:val="24"/>
          <w:szCs w:val="24"/>
        </w:rPr>
        <w:t xml:space="preserve">form. Thus </w:t>
      </w:r>
      <w:r w:rsidR="00DD79A5">
        <w:rPr>
          <w:rFonts w:ascii="Times New Roman" w:hAnsi="Times New Roman" w:cs="Times New Roman"/>
          <w:sz w:val="24"/>
          <w:szCs w:val="24"/>
        </w:rPr>
        <w:t xml:space="preserve">in </w:t>
      </w:r>
      <w:r w:rsidR="00AC6851">
        <w:rPr>
          <w:rFonts w:ascii="Times New Roman" w:hAnsi="Times New Roman" w:cs="Times New Roman"/>
          <w:sz w:val="24"/>
          <w:szCs w:val="24"/>
        </w:rPr>
        <w:t>Christianity</w:t>
      </w:r>
      <w:r w:rsidR="00DD79A5">
        <w:rPr>
          <w:rFonts w:ascii="Times New Roman" w:hAnsi="Times New Roman" w:cs="Times New Roman"/>
          <w:sz w:val="24"/>
          <w:szCs w:val="24"/>
        </w:rPr>
        <w:t xml:space="preserve">, it </w:t>
      </w:r>
      <w:r w:rsidR="00AC6851">
        <w:rPr>
          <w:rFonts w:ascii="Times New Roman" w:hAnsi="Times New Roman" w:cs="Times New Roman"/>
          <w:sz w:val="24"/>
          <w:szCs w:val="24"/>
        </w:rPr>
        <w:t xml:space="preserve">is important </w:t>
      </w:r>
      <w:r w:rsidR="00DD79A5">
        <w:rPr>
          <w:rFonts w:ascii="Times New Roman" w:hAnsi="Times New Roman" w:cs="Times New Roman"/>
          <w:sz w:val="24"/>
          <w:szCs w:val="24"/>
        </w:rPr>
        <w:t xml:space="preserve">believe that Christ is the source of healing for every person and every lost broken soul through which the </w:t>
      </w:r>
      <w:r w:rsidR="00DD79A5">
        <w:rPr>
          <w:rFonts w:ascii="Times New Roman" w:hAnsi="Times New Roman" w:cs="Times New Roman"/>
          <w:sz w:val="24"/>
          <w:szCs w:val="24"/>
        </w:rPr>
        <w:lastRenderedPageBreak/>
        <w:t>healing can be acquired</w:t>
      </w:r>
      <w:r w:rsidR="00234FD3">
        <w:rPr>
          <w:rFonts w:ascii="Times New Roman" w:hAnsi="Times New Roman" w:cs="Times New Roman"/>
          <w:sz w:val="24"/>
          <w:szCs w:val="24"/>
        </w:rPr>
        <w:t xml:space="preserve"> by </w:t>
      </w:r>
      <w:r w:rsidR="00544074">
        <w:rPr>
          <w:rFonts w:ascii="Times New Roman" w:hAnsi="Times New Roman" w:cs="Times New Roman"/>
          <w:sz w:val="24"/>
          <w:szCs w:val="24"/>
        </w:rPr>
        <w:t>the acceptance of divine God and Jesus as his true manifestation in his human form.</w:t>
      </w: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Default="004B59D5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20168" w:rsidRDefault="00C20168" w:rsidP="00C20168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3B2AA3" w:rsidRPr="00342FB4" w:rsidRDefault="003B2AA3" w:rsidP="003B2AA3">
      <w:pPr>
        <w:pStyle w:val="NormalWeb"/>
        <w:spacing w:before="0" w:beforeAutospacing="0" w:after="0" w:afterAutospacing="0" w:line="480" w:lineRule="atLeast"/>
        <w:ind w:left="600" w:hanging="600"/>
        <w:rPr>
          <w:color w:val="000000"/>
        </w:rPr>
      </w:pPr>
      <w:r w:rsidRPr="00342FB4">
        <w:rPr>
          <w:color w:val="000000"/>
        </w:rPr>
        <w:t>Henry, Joel. “Bible Gateway Passage: Hebrews 1:1-3 - New International Version.” </w:t>
      </w:r>
      <w:r w:rsidRPr="00342FB4">
        <w:rPr>
          <w:i/>
          <w:iCs/>
          <w:color w:val="000000"/>
        </w:rPr>
        <w:t>Bible Gateway</w:t>
      </w:r>
      <w:r w:rsidRPr="00342FB4">
        <w:rPr>
          <w:color w:val="000000"/>
        </w:rPr>
        <w:t>, BibleGateway, 1 Jan. 2000, https://www.biblegateway.com/passage/?search=Hebrews+1%3A1-3&amp;version=NIV.</w:t>
      </w:r>
    </w:p>
    <w:p w:rsidR="003B2AA3" w:rsidRPr="00342FB4" w:rsidRDefault="003B2AA3" w:rsidP="003B2AA3">
      <w:pPr>
        <w:pStyle w:val="NormalWeb"/>
        <w:spacing w:before="0" w:beforeAutospacing="0" w:after="0" w:afterAutospacing="0" w:line="480" w:lineRule="atLeast"/>
        <w:ind w:left="600" w:hanging="600"/>
        <w:rPr>
          <w:color w:val="000000"/>
        </w:rPr>
      </w:pPr>
      <w:r w:rsidRPr="00342FB4">
        <w:rPr>
          <w:color w:val="000000"/>
        </w:rPr>
        <w:t>Long, Summan. “Bible Gateway Passage: Philippians 2:5-11 - New King James Version.” </w:t>
      </w:r>
      <w:r w:rsidRPr="00342FB4">
        <w:rPr>
          <w:i/>
          <w:iCs/>
          <w:color w:val="000000"/>
        </w:rPr>
        <w:t>Bible Gateway</w:t>
      </w:r>
      <w:r w:rsidRPr="00342FB4">
        <w:rPr>
          <w:color w:val="000000"/>
        </w:rPr>
        <w:t>, BibleGateway, 1 Jan. 2000, https://www.biblegateway.com/passage/?search=Philippians+2%3A5-11&amp;version=NKJV.</w:t>
      </w:r>
    </w:p>
    <w:p w:rsidR="003B2AA3" w:rsidRPr="00342FB4" w:rsidRDefault="003B2AA3" w:rsidP="003B2AA3">
      <w:pPr>
        <w:pStyle w:val="NormalWeb"/>
        <w:rPr>
          <w:color w:val="000000"/>
        </w:rPr>
      </w:pPr>
      <w:r w:rsidRPr="00342FB4">
        <w:rPr>
          <w:color w:val="000000"/>
        </w:rPr>
        <w:t>‌</w:t>
      </w:r>
    </w:p>
    <w:p w:rsidR="00C20168" w:rsidRPr="00A8393A" w:rsidRDefault="00C20168" w:rsidP="00C20168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20168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3CAB" w:rsidRDefault="00CA3CAB" w:rsidP="00A8393A">
      <w:pPr>
        <w:spacing w:after="0" w:line="240" w:lineRule="auto"/>
      </w:pPr>
      <w:r>
        <w:separator/>
      </w:r>
    </w:p>
  </w:endnote>
  <w:endnote w:type="continuationSeparator" w:id="0">
    <w:p w:rsidR="00CA3CAB" w:rsidRDefault="00CA3CAB" w:rsidP="00A83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3CAB" w:rsidRDefault="00CA3CAB" w:rsidP="00A8393A">
      <w:pPr>
        <w:spacing w:after="0" w:line="240" w:lineRule="auto"/>
      </w:pPr>
      <w:r>
        <w:separator/>
      </w:r>
    </w:p>
  </w:footnote>
  <w:footnote w:type="continuationSeparator" w:id="0">
    <w:p w:rsidR="00CA3CAB" w:rsidRDefault="00CA3CAB" w:rsidP="00A83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D406F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42FB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DCzNDSysDQwMzJR0lEKTi0uzszPAykwrAUA/fP6AiwAAAA="/>
  </w:docVars>
  <w:rsids>
    <w:rsidRoot w:val="00A8393A"/>
    <w:rsid w:val="00004668"/>
    <w:rsid w:val="000350E8"/>
    <w:rsid w:val="0006016F"/>
    <w:rsid w:val="0009101F"/>
    <w:rsid w:val="000A2BE5"/>
    <w:rsid w:val="000B7FB2"/>
    <w:rsid w:val="000E132D"/>
    <w:rsid w:val="0012106F"/>
    <w:rsid w:val="0015047E"/>
    <w:rsid w:val="001A3700"/>
    <w:rsid w:val="001E5072"/>
    <w:rsid w:val="00206067"/>
    <w:rsid w:val="002128DC"/>
    <w:rsid w:val="002324B1"/>
    <w:rsid w:val="00234FD3"/>
    <w:rsid w:val="0027162B"/>
    <w:rsid w:val="00277807"/>
    <w:rsid w:val="00287C80"/>
    <w:rsid w:val="002907F6"/>
    <w:rsid w:val="002A6446"/>
    <w:rsid w:val="002D65CE"/>
    <w:rsid w:val="002D764C"/>
    <w:rsid w:val="00342FB4"/>
    <w:rsid w:val="003A254E"/>
    <w:rsid w:val="003A27B7"/>
    <w:rsid w:val="003A32AF"/>
    <w:rsid w:val="003B2AA3"/>
    <w:rsid w:val="003D406F"/>
    <w:rsid w:val="003F7581"/>
    <w:rsid w:val="004254FB"/>
    <w:rsid w:val="0046701D"/>
    <w:rsid w:val="004B59D5"/>
    <w:rsid w:val="004E189E"/>
    <w:rsid w:val="00526B03"/>
    <w:rsid w:val="00544074"/>
    <w:rsid w:val="00581851"/>
    <w:rsid w:val="00624516"/>
    <w:rsid w:val="00643C8E"/>
    <w:rsid w:val="00645A9F"/>
    <w:rsid w:val="006D3DF5"/>
    <w:rsid w:val="006D6792"/>
    <w:rsid w:val="00714840"/>
    <w:rsid w:val="00775832"/>
    <w:rsid w:val="007A7B9E"/>
    <w:rsid w:val="00810272"/>
    <w:rsid w:val="00834202"/>
    <w:rsid w:val="00885F08"/>
    <w:rsid w:val="008D57EA"/>
    <w:rsid w:val="009035E6"/>
    <w:rsid w:val="009A1AE9"/>
    <w:rsid w:val="009B3F91"/>
    <w:rsid w:val="00A02C2E"/>
    <w:rsid w:val="00A10B63"/>
    <w:rsid w:val="00A242E5"/>
    <w:rsid w:val="00A31342"/>
    <w:rsid w:val="00A353B7"/>
    <w:rsid w:val="00A5191D"/>
    <w:rsid w:val="00A54F64"/>
    <w:rsid w:val="00A8393A"/>
    <w:rsid w:val="00AB7D52"/>
    <w:rsid w:val="00AC6851"/>
    <w:rsid w:val="00B331A4"/>
    <w:rsid w:val="00B37643"/>
    <w:rsid w:val="00B42728"/>
    <w:rsid w:val="00BC528D"/>
    <w:rsid w:val="00BD08CB"/>
    <w:rsid w:val="00BD2674"/>
    <w:rsid w:val="00BD2C2D"/>
    <w:rsid w:val="00BD5B18"/>
    <w:rsid w:val="00BE6CD1"/>
    <w:rsid w:val="00BF0583"/>
    <w:rsid w:val="00C20168"/>
    <w:rsid w:val="00C33769"/>
    <w:rsid w:val="00CA3CAB"/>
    <w:rsid w:val="00CB2F72"/>
    <w:rsid w:val="00CC64E0"/>
    <w:rsid w:val="00CD3396"/>
    <w:rsid w:val="00D16C54"/>
    <w:rsid w:val="00D34E08"/>
    <w:rsid w:val="00D4304E"/>
    <w:rsid w:val="00D84B40"/>
    <w:rsid w:val="00D975C3"/>
    <w:rsid w:val="00D97FA7"/>
    <w:rsid w:val="00DB6E19"/>
    <w:rsid w:val="00DC02AE"/>
    <w:rsid w:val="00DC6B64"/>
    <w:rsid w:val="00DD79A5"/>
    <w:rsid w:val="00E2271E"/>
    <w:rsid w:val="00E621C1"/>
    <w:rsid w:val="00EB2204"/>
    <w:rsid w:val="00EB4165"/>
    <w:rsid w:val="00EC693C"/>
    <w:rsid w:val="00F06016"/>
    <w:rsid w:val="00F46366"/>
    <w:rsid w:val="00F754D6"/>
    <w:rsid w:val="00FD0CF7"/>
    <w:rsid w:val="00FD4D33"/>
    <w:rsid w:val="00FF3F9D"/>
    <w:rsid w:val="00FF4334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paragraph" w:styleId="Heading4">
    <w:name w:val="heading 4"/>
    <w:basedOn w:val="Normal"/>
    <w:link w:val="Heading4Char"/>
    <w:uiPriority w:val="9"/>
    <w:qFormat/>
    <w:rsid w:val="0046701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6701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67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4670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28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orning</cp:lastModifiedBy>
  <cp:revision>4</cp:revision>
  <dcterms:created xsi:type="dcterms:W3CDTF">2016-03-02T15:46:00Z</dcterms:created>
  <dcterms:modified xsi:type="dcterms:W3CDTF">2019-02-06T09:47:00Z</dcterms:modified>
</cp:coreProperties>
</file>